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C0B891" w14:textId="258207A0" w:rsidR="0007591E" w:rsidRDefault="00163FBE" w:rsidP="0007591E">
      <w:pPr>
        <w:spacing w:after="0"/>
        <w:rPr>
          <w:rFonts w:ascii="Lato Black" w:hAnsi="Lato Black"/>
          <w:color w:val="952456"/>
          <w:sz w:val="32"/>
          <w:szCs w:val="32"/>
        </w:rPr>
      </w:pPr>
      <w:r w:rsidRPr="0007591E">
        <w:rPr>
          <w:rFonts w:ascii="Lato Black" w:hAnsi="Lato Black"/>
          <w:noProof/>
          <w:color w:val="952456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E6EE1E3" wp14:editId="1A9D9D71">
            <wp:simplePos x="0" y="0"/>
            <wp:positionH relativeFrom="column">
              <wp:posOffset>-114300</wp:posOffset>
            </wp:positionH>
            <wp:positionV relativeFrom="page">
              <wp:posOffset>305426</wp:posOffset>
            </wp:positionV>
            <wp:extent cx="1283921" cy="1371600"/>
            <wp:effectExtent l="0" t="0" r="0" b="0"/>
            <wp:wrapSquare wrapText="bothSides"/>
            <wp:docPr id="1" name="Picture 1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food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9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7591E">
        <w:rPr>
          <w:rFonts w:ascii="Lato Black" w:hAnsi="Lato Black"/>
          <w:color w:val="952456"/>
          <w:sz w:val="32"/>
          <w:szCs w:val="32"/>
        </w:rPr>
        <w:t xml:space="preserve">Young Reporters for the Environment </w:t>
      </w:r>
    </w:p>
    <w:p w14:paraId="086B438B" w14:textId="3BDC13D3" w:rsidR="0007591E" w:rsidRPr="0007591E" w:rsidRDefault="0007591E" w:rsidP="0007591E">
      <w:pPr>
        <w:spacing w:after="0"/>
        <w:rPr>
          <w:rFonts w:ascii="Lato Black" w:hAnsi="Lato Black"/>
          <w:color w:val="952456"/>
          <w:sz w:val="32"/>
          <w:szCs w:val="32"/>
        </w:rPr>
      </w:pPr>
      <w:r w:rsidRPr="0007591E">
        <w:rPr>
          <w:rFonts w:ascii="Lato Black" w:hAnsi="Lato Black"/>
          <w:noProof/>
          <w:color w:val="E5005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F16437" wp14:editId="043D94A6">
                <wp:simplePos x="0" y="0"/>
                <wp:positionH relativeFrom="column">
                  <wp:posOffset>1301750</wp:posOffset>
                </wp:positionH>
                <wp:positionV relativeFrom="paragraph">
                  <wp:posOffset>111760</wp:posOffset>
                </wp:positionV>
                <wp:extent cx="4394200" cy="0"/>
                <wp:effectExtent l="0" t="1905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42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95245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FCB57F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2.5pt,8.8pt" to="448.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" strokecolor="#952456" strokeweight="3pt">
                <v:stroke joinstyle="miter"/>
              </v:line>
            </w:pict>
          </mc:Fallback>
        </mc:AlternateContent>
      </w:r>
    </w:p>
    <w:p w14:paraId="2901BFFA" w14:textId="432EA38D" w:rsidR="0007591E" w:rsidRPr="0007591E" w:rsidRDefault="00163FBE">
      <w:pPr>
        <w:rPr>
          <w:rFonts w:ascii="Lato" w:hAnsi="Lato"/>
          <w:color w:val="952456"/>
        </w:rPr>
      </w:pPr>
      <w:r w:rsidRPr="0007591E">
        <w:rPr>
          <w:rFonts w:ascii="Lato Black" w:hAnsi="Lato Black"/>
          <w:color w:val="952456"/>
          <w:sz w:val="32"/>
          <w:szCs w:val="32"/>
        </w:rPr>
        <w:t>COVID-19 Resources for Students and Teachers</w:t>
      </w:r>
    </w:p>
    <w:p w14:paraId="6218CD6E" w14:textId="65577F34" w:rsidR="007F1B29" w:rsidRPr="003E0636" w:rsidRDefault="0007591E">
      <w:pPr>
        <w:rPr>
          <w:rFonts w:ascii="Lato" w:hAnsi="Lato"/>
          <w:b/>
          <w:bCs/>
          <w:color w:val="952456"/>
          <w:sz w:val="28"/>
          <w:szCs w:val="28"/>
        </w:rPr>
      </w:pPr>
      <w:r w:rsidRPr="0007591E">
        <w:rPr>
          <w:rFonts w:ascii="Lato" w:hAnsi="Lato"/>
          <w:b/>
          <w:bCs/>
          <w:color w:val="952456"/>
          <w:sz w:val="28"/>
          <w:szCs w:val="28"/>
        </w:rPr>
        <w:t>For Students</w:t>
      </w:r>
    </w:p>
    <w:tbl>
      <w:tblPr>
        <w:tblStyle w:val="TableGrid"/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1284"/>
        <w:gridCol w:w="1487"/>
        <w:gridCol w:w="4429"/>
        <w:gridCol w:w="2610"/>
      </w:tblGrid>
      <w:tr w:rsidR="00AD4060" w:rsidRPr="003E0636" w14:paraId="0DE3E21A" w14:textId="77777777" w:rsidTr="003E0636">
        <w:trPr>
          <w:trHeight w:val="350"/>
          <w:jc w:val="center"/>
        </w:trPr>
        <w:tc>
          <w:tcPr>
            <w:tcW w:w="2771" w:type="dxa"/>
            <w:gridSpan w:val="2"/>
            <w:vAlign w:val="center"/>
          </w:tcPr>
          <w:p w14:paraId="6E8E6D1D" w14:textId="77777777" w:rsidR="00AD4060" w:rsidRPr="001B5C95" w:rsidRDefault="00AD4060" w:rsidP="003E0636">
            <w:pPr>
              <w:jc w:val="center"/>
              <w:rPr>
                <w:rFonts w:ascii="Lato" w:hAnsi="Lato"/>
                <w:b/>
                <w:bCs/>
                <w:sz w:val="24"/>
                <w:szCs w:val="24"/>
              </w:rPr>
            </w:pPr>
            <w:r w:rsidRPr="001B5C95">
              <w:rPr>
                <w:rFonts w:ascii="Lato" w:hAnsi="Lato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4429" w:type="dxa"/>
            <w:vAlign w:val="center"/>
          </w:tcPr>
          <w:p w14:paraId="68FCF3E9" w14:textId="77777777" w:rsidR="00AD4060" w:rsidRPr="001B5C95" w:rsidRDefault="00AD4060" w:rsidP="003E0636">
            <w:pPr>
              <w:jc w:val="center"/>
              <w:rPr>
                <w:rFonts w:ascii="Lato" w:hAnsi="Lato"/>
                <w:b/>
                <w:bCs/>
                <w:sz w:val="24"/>
                <w:szCs w:val="24"/>
              </w:rPr>
            </w:pPr>
            <w:r w:rsidRPr="001B5C95">
              <w:rPr>
                <w:rFonts w:ascii="Lato" w:hAnsi="Lato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2610" w:type="dxa"/>
            <w:vAlign w:val="center"/>
          </w:tcPr>
          <w:p w14:paraId="4B260D95" w14:textId="77777777" w:rsidR="00AD4060" w:rsidRPr="001B5C95" w:rsidRDefault="00AD4060" w:rsidP="003E0636">
            <w:pPr>
              <w:jc w:val="center"/>
              <w:rPr>
                <w:rFonts w:ascii="Lato" w:hAnsi="Lato"/>
                <w:b/>
                <w:bCs/>
                <w:sz w:val="24"/>
                <w:szCs w:val="24"/>
              </w:rPr>
            </w:pPr>
            <w:r w:rsidRPr="001B5C95">
              <w:rPr>
                <w:rFonts w:ascii="Lato" w:hAnsi="Lato"/>
                <w:b/>
                <w:bCs/>
                <w:sz w:val="24"/>
                <w:szCs w:val="24"/>
              </w:rPr>
              <w:t>URL</w:t>
            </w:r>
          </w:p>
        </w:tc>
      </w:tr>
      <w:tr w:rsidR="00B8310F" w:rsidRPr="003E0636" w14:paraId="298FEBAE" w14:textId="77777777" w:rsidTr="003E0636">
        <w:trPr>
          <w:trHeight w:val="1448"/>
          <w:jc w:val="center"/>
        </w:trPr>
        <w:tc>
          <w:tcPr>
            <w:tcW w:w="1284" w:type="dxa"/>
            <w:vAlign w:val="center"/>
          </w:tcPr>
          <w:p w14:paraId="7A65B22B" w14:textId="43534A88" w:rsidR="00B8310F" w:rsidRPr="003E0636" w:rsidRDefault="00B8310F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UNICEF</w:t>
            </w:r>
          </w:p>
        </w:tc>
        <w:tc>
          <w:tcPr>
            <w:tcW w:w="1487" w:type="dxa"/>
            <w:vAlign w:val="center"/>
          </w:tcPr>
          <w:p w14:paraId="2A711AB3" w14:textId="77777777" w:rsidR="00B8310F" w:rsidRPr="003E0636" w:rsidRDefault="00B8310F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Voices of Youth</w:t>
            </w:r>
          </w:p>
        </w:tc>
        <w:tc>
          <w:tcPr>
            <w:tcW w:w="4429" w:type="dxa"/>
            <w:vAlign w:val="center"/>
          </w:tcPr>
          <w:p w14:paraId="501A2143" w14:textId="6D5F14B3" w:rsidR="00B8310F" w:rsidRPr="003E0636" w:rsidRDefault="00B8310F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 xml:space="preserve">A digital community for and by youth with a number of resources, such as </w:t>
            </w:r>
            <w:hyperlink r:id="rId5" w:history="1">
              <w:r w:rsidRPr="003E0636">
                <w:rPr>
                  <w:rStyle w:val="Hyperlink"/>
                  <w:rFonts w:ascii="Lato" w:hAnsi="Lato"/>
                </w:rPr>
                <w:t>Advocacy and Storytelling Tools</w:t>
              </w:r>
            </w:hyperlink>
            <w:r w:rsidRPr="003E0636">
              <w:rPr>
                <w:rFonts w:ascii="Lato" w:hAnsi="Lato"/>
              </w:rPr>
              <w:t>. Voices for Youth is also a platform where young people can share stories, poems, videos and more.</w:t>
            </w:r>
          </w:p>
        </w:tc>
        <w:tc>
          <w:tcPr>
            <w:tcW w:w="2610" w:type="dxa"/>
            <w:vAlign w:val="center"/>
          </w:tcPr>
          <w:p w14:paraId="157AF82F" w14:textId="77777777" w:rsidR="00B8310F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6" w:history="1">
              <w:r w:rsidR="00B8310F" w:rsidRPr="003E0636">
                <w:rPr>
                  <w:rStyle w:val="Hyperlink"/>
                  <w:rFonts w:ascii="Lato" w:hAnsi="Lato"/>
                </w:rPr>
                <w:t>www.voicesofyouth.org/</w:t>
              </w:r>
            </w:hyperlink>
          </w:p>
        </w:tc>
      </w:tr>
      <w:tr w:rsidR="00E36889" w:rsidRPr="003E0636" w14:paraId="5BE7BE35" w14:textId="77777777" w:rsidTr="003E0636">
        <w:trPr>
          <w:trHeight w:val="989"/>
          <w:jc w:val="center"/>
        </w:trPr>
        <w:tc>
          <w:tcPr>
            <w:tcW w:w="2771" w:type="dxa"/>
            <w:gridSpan w:val="2"/>
            <w:vAlign w:val="center"/>
          </w:tcPr>
          <w:p w14:paraId="77142012" w14:textId="2D458728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Scholastic</w:t>
            </w:r>
          </w:p>
        </w:tc>
        <w:tc>
          <w:tcPr>
            <w:tcW w:w="4429" w:type="dxa"/>
            <w:vAlign w:val="center"/>
          </w:tcPr>
          <w:p w14:paraId="5A1F4361" w14:textId="73AA1A4D" w:rsidR="00E36889" w:rsidRPr="003E0636" w:rsidRDefault="00E36889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>Write It! A journalistic writing workshop  for students.</w:t>
            </w:r>
          </w:p>
        </w:tc>
        <w:tc>
          <w:tcPr>
            <w:tcW w:w="2610" w:type="dxa"/>
            <w:vAlign w:val="center"/>
          </w:tcPr>
          <w:p w14:paraId="39C06EC0" w14:textId="77777777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7" w:history="1">
              <w:r w:rsidR="00E36889" w:rsidRPr="003E0636">
                <w:rPr>
                  <w:rStyle w:val="Hyperlink"/>
                  <w:rFonts w:ascii="Lato" w:hAnsi="Lato"/>
                </w:rPr>
                <w:t>www.teacher.scholastic.com/writeit/journalism/index.html</w:t>
              </w:r>
            </w:hyperlink>
          </w:p>
          <w:p w14:paraId="7C68CF5B" w14:textId="0669D31D" w:rsidR="00E36889" w:rsidRPr="003E0636" w:rsidRDefault="00E36889" w:rsidP="003E0636">
            <w:pPr>
              <w:jc w:val="center"/>
              <w:rPr>
                <w:rFonts w:ascii="Lato" w:hAnsi="Lato"/>
              </w:rPr>
            </w:pPr>
          </w:p>
        </w:tc>
      </w:tr>
      <w:tr w:rsidR="00E36889" w:rsidRPr="003E0636" w14:paraId="60C64E10" w14:textId="77777777" w:rsidTr="003E0636">
        <w:trPr>
          <w:trHeight w:val="1574"/>
          <w:jc w:val="center"/>
        </w:trPr>
        <w:tc>
          <w:tcPr>
            <w:tcW w:w="1284" w:type="dxa"/>
            <w:vAlign w:val="center"/>
          </w:tcPr>
          <w:p w14:paraId="374F66B2" w14:textId="77777777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SDG Academy</w:t>
            </w:r>
          </w:p>
        </w:tc>
        <w:tc>
          <w:tcPr>
            <w:tcW w:w="1487" w:type="dxa"/>
            <w:vAlign w:val="center"/>
          </w:tcPr>
          <w:p w14:paraId="7C237CD3" w14:textId="77777777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Course: Transforming Our World – Achieving the SDGs</w:t>
            </w:r>
          </w:p>
        </w:tc>
        <w:tc>
          <w:tcPr>
            <w:tcW w:w="4429" w:type="dxa"/>
            <w:vAlign w:val="center"/>
          </w:tcPr>
          <w:p w14:paraId="78789366" w14:textId="33783AE7" w:rsidR="00E36889" w:rsidRPr="003E0636" w:rsidRDefault="00E36889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 xml:space="preserve">Learn about what it will take to reach the Sustainable </w:t>
            </w:r>
            <w:r w:rsidR="003E0636" w:rsidRPr="003E0636">
              <w:rPr>
                <w:rFonts w:ascii="Lato" w:hAnsi="Lato"/>
              </w:rPr>
              <w:t>Development</w:t>
            </w:r>
            <w:r w:rsidRPr="003E0636">
              <w:rPr>
                <w:rFonts w:ascii="Lato" w:hAnsi="Lato"/>
              </w:rPr>
              <w:t xml:space="preserve"> Goals by 2030 in this self-paced course.</w:t>
            </w:r>
          </w:p>
        </w:tc>
        <w:tc>
          <w:tcPr>
            <w:tcW w:w="2610" w:type="dxa"/>
            <w:vAlign w:val="center"/>
          </w:tcPr>
          <w:p w14:paraId="44BBADDC" w14:textId="0D3E1299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8" w:history="1">
              <w:r w:rsidR="00E36889" w:rsidRPr="003E0636">
                <w:rPr>
                  <w:rStyle w:val="Hyperlink"/>
                  <w:rFonts w:ascii="Lato" w:hAnsi="Lato"/>
                </w:rPr>
                <w:t>www.sdgacademy.org/course/transforming-our-world/</w:t>
              </w:r>
            </w:hyperlink>
          </w:p>
          <w:p w14:paraId="6F09A9DC" w14:textId="77777777" w:rsidR="00E36889" w:rsidRPr="003E0636" w:rsidRDefault="00E36889" w:rsidP="003E0636">
            <w:pPr>
              <w:jc w:val="center"/>
              <w:rPr>
                <w:rFonts w:ascii="Lato" w:hAnsi="Lato"/>
              </w:rPr>
            </w:pPr>
          </w:p>
        </w:tc>
      </w:tr>
      <w:tr w:rsidR="00E36889" w:rsidRPr="003E0636" w14:paraId="780DBD0F" w14:textId="77777777" w:rsidTr="003E0636">
        <w:trPr>
          <w:trHeight w:val="2591"/>
          <w:jc w:val="center"/>
        </w:trPr>
        <w:tc>
          <w:tcPr>
            <w:tcW w:w="2771" w:type="dxa"/>
            <w:gridSpan w:val="2"/>
            <w:vAlign w:val="center"/>
          </w:tcPr>
          <w:p w14:paraId="32ADA071" w14:textId="77777777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TheGoals.org</w:t>
            </w:r>
          </w:p>
        </w:tc>
        <w:tc>
          <w:tcPr>
            <w:tcW w:w="4429" w:type="dxa"/>
            <w:vAlign w:val="center"/>
          </w:tcPr>
          <w:p w14:paraId="49F0E6B7" w14:textId="77777777" w:rsidR="00E36889" w:rsidRPr="003E0636" w:rsidRDefault="00E36889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 w:cs="Noto Sans"/>
                <w:shd w:val="clear" w:color="auto" w:fill="FFFFFF"/>
              </w:rPr>
              <w:t>TheGoals.org is a free global education and learning portal on sustainable development solutions. It is a unique and free open crowd-learning experience for mobile devices that connects youth from all the corners of the world. The aim is to build understanding and cooperation about the United Nation’s sustainable development goals.</w:t>
            </w:r>
          </w:p>
        </w:tc>
        <w:tc>
          <w:tcPr>
            <w:tcW w:w="2610" w:type="dxa"/>
            <w:vAlign w:val="center"/>
          </w:tcPr>
          <w:p w14:paraId="39CFE840" w14:textId="7EBE045A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9" w:history="1">
              <w:r w:rsidR="00E36889" w:rsidRPr="003E0636">
                <w:rPr>
                  <w:rStyle w:val="Hyperlink"/>
                  <w:rFonts w:ascii="Lato" w:hAnsi="Lato"/>
                </w:rPr>
                <w:t>www.thegoals.org/</w:t>
              </w:r>
            </w:hyperlink>
          </w:p>
        </w:tc>
      </w:tr>
      <w:tr w:rsidR="00E36889" w:rsidRPr="003E0636" w14:paraId="4CF3ABEC" w14:textId="77777777" w:rsidTr="003E0636">
        <w:trPr>
          <w:trHeight w:val="75"/>
          <w:jc w:val="center"/>
        </w:trPr>
        <w:tc>
          <w:tcPr>
            <w:tcW w:w="2771" w:type="dxa"/>
            <w:gridSpan w:val="2"/>
            <w:vMerge w:val="restart"/>
            <w:vAlign w:val="center"/>
          </w:tcPr>
          <w:p w14:paraId="421AD22C" w14:textId="260EAA19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proofErr w:type="spellStart"/>
            <w:r w:rsidRPr="003E0636">
              <w:rPr>
                <w:rFonts w:ascii="Lato" w:hAnsi="Lato"/>
                <w:b/>
                <w:bCs/>
              </w:rPr>
              <w:t>TEDEd</w:t>
            </w:r>
            <w:proofErr w:type="spellEnd"/>
          </w:p>
        </w:tc>
        <w:tc>
          <w:tcPr>
            <w:tcW w:w="4429" w:type="dxa"/>
            <w:vMerge w:val="restart"/>
            <w:vAlign w:val="center"/>
          </w:tcPr>
          <w:p w14:paraId="19FDC737" w14:textId="560FA114" w:rsidR="00E36889" w:rsidRPr="003E0636" w:rsidRDefault="00E36889" w:rsidP="003E0636">
            <w:pPr>
              <w:rPr>
                <w:rFonts w:ascii="Lato" w:hAnsi="Lato"/>
              </w:rPr>
            </w:pPr>
            <w:proofErr w:type="gramStart"/>
            <w:r w:rsidRPr="003E0636">
              <w:rPr>
                <w:rFonts w:ascii="Lato" w:hAnsi="Lato"/>
              </w:rPr>
              <w:t>A number of</w:t>
            </w:r>
            <w:proofErr w:type="gramEnd"/>
            <w:r w:rsidRPr="003E0636">
              <w:rPr>
                <w:rFonts w:ascii="Lato" w:hAnsi="Lato"/>
              </w:rPr>
              <w:t xml:space="preserve"> educational videos about the environment sciences as well a</w:t>
            </w:r>
            <w:r w:rsidR="003E0636">
              <w:rPr>
                <w:rFonts w:ascii="Lato" w:hAnsi="Lato"/>
              </w:rPr>
              <w:t>s</w:t>
            </w:r>
            <w:r w:rsidRPr="003E0636">
              <w:rPr>
                <w:rFonts w:ascii="Lato" w:hAnsi="Lato"/>
              </w:rPr>
              <w:t xml:space="preserve"> some about spotting fake news, misinformation and choosing your news wisely.</w:t>
            </w:r>
          </w:p>
        </w:tc>
        <w:tc>
          <w:tcPr>
            <w:tcW w:w="2610" w:type="dxa"/>
            <w:vAlign w:val="center"/>
          </w:tcPr>
          <w:p w14:paraId="37D04BAB" w14:textId="75AA0CF0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0" w:history="1">
              <w:r w:rsidR="00E36889" w:rsidRPr="003E0636">
                <w:rPr>
                  <w:rStyle w:val="Hyperlink"/>
                  <w:rFonts w:ascii="Lato" w:hAnsi="Lato"/>
                </w:rPr>
                <w:t>www.ed.ted.com/lessons?category=environmental-science&amp;direction=desc&amp;sort=featured-position</w:t>
              </w:r>
            </w:hyperlink>
          </w:p>
        </w:tc>
      </w:tr>
      <w:tr w:rsidR="00E36889" w:rsidRPr="003E0636" w14:paraId="7B1A1FC7" w14:textId="77777777" w:rsidTr="003E0636">
        <w:trPr>
          <w:trHeight w:val="75"/>
          <w:jc w:val="center"/>
        </w:trPr>
        <w:tc>
          <w:tcPr>
            <w:tcW w:w="2771" w:type="dxa"/>
            <w:gridSpan w:val="2"/>
            <w:vMerge/>
            <w:vAlign w:val="center"/>
          </w:tcPr>
          <w:p w14:paraId="7ABAA8E8" w14:textId="77777777" w:rsidR="00E36889" w:rsidRPr="003E0636" w:rsidRDefault="00E36889" w:rsidP="003E0636">
            <w:pPr>
              <w:jc w:val="center"/>
              <w:rPr>
                <w:rFonts w:ascii="Lato" w:hAnsi="Lato"/>
              </w:rPr>
            </w:pPr>
          </w:p>
        </w:tc>
        <w:tc>
          <w:tcPr>
            <w:tcW w:w="4429" w:type="dxa"/>
            <w:vMerge/>
            <w:vAlign w:val="center"/>
          </w:tcPr>
          <w:p w14:paraId="65EEB567" w14:textId="77777777" w:rsidR="00E36889" w:rsidRPr="003E0636" w:rsidRDefault="00E36889" w:rsidP="003E0636">
            <w:pPr>
              <w:rPr>
                <w:rFonts w:ascii="Lato" w:hAnsi="Lato"/>
              </w:rPr>
            </w:pPr>
          </w:p>
        </w:tc>
        <w:tc>
          <w:tcPr>
            <w:tcW w:w="2610" w:type="dxa"/>
            <w:vAlign w:val="center"/>
          </w:tcPr>
          <w:p w14:paraId="11B22AA1" w14:textId="494337A0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1" w:history="1">
              <w:r w:rsidR="00E36889" w:rsidRPr="003E0636">
                <w:rPr>
                  <w:rStyle w:val="Hyperlink"/>
                  <w:rFonts w:ascii="Lato" w:hAnsi="Lato"/>
                </w:rPr>
                <w:t>www.ed.ted.com/lessons/how-to-spot-a-misleading-graph-lea-gaslowitz</w:t>
              </w:r>
            </w:hyperlink>
          </w:p>
        </w:tc>
      </w:tr>
      <w:tr w:rsidR="00E36889" w:rsidRPr="003E0636" w14:paraId="31263BB2" w14:textId="77777777" w:rsidTr="003E0636">
        <w:trPr>
          <w:trHeight w:val="75"/>
          <w:jc w:val="center"/>
        </w:trPr>
        <w:tc>
          <w:tcPr>
            <w:tcW w:w="2771" w:type="dxa"/>
            <w:gridSpan w:val="2"/>
            <w:vMerge/>
            <w:vAlign w:val="center"/>
          </w:tcPr>
          <w:p w14:paraId="63D8568F" w14:textId="77777777" w:rsidR="00E36889" w:rsidRPr="003E0636" w:rsidRDefault="00E36889" w:rsidP="003E0636">
            <w:pPr>
              <w:jc w:val="center"/>
              <w:rPr>
                <w:rFonts w:ascii="Lato" w:hAnsi="Lato"/>
              </w:rPr>
            </w:pPr>
          </w:p>
        </w:tc>
        <w:tc>
          <w:tcPr>
            <w:tcW w:w="4429" w:type="dxa"/>
            <w:vMerge/>
            <w:vAlign w:val="center"/>
          </w:tcPr>
          <w:p w14:paraId="7D7D8BDB" w14:textId="77777777" w:rsidR="00E36889" w:rsidRPr="003E0636" w:rsidRDefault="00E36889" w:rsidP="003E0636">
            <w:pPr>
              <w:rPr>
                <w:rFonts w:ascii="Lato" w:hAnsi="Lato"/>
              </w:rPr>
            </w:pPr>
          </w:p>
        </w:tc>
        <w:tc>
          <w:tcPr>
            <w:tcW w:w="2610" w:type="dxa"/>
            <w:vAlign w:val="center"/>
          </w:tcPr>
          <w:p w14:paraId="74B51FAA" w14:textId="585FD2AD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2" w:history="1">
              <w:r w:rsidR="00E36889" w:rsidRPr="003E0636">
                <w:rPr>
                  <w:rStyle w:val="Hyperlink"/>
                  <w:rFonts w:ascii="Lato" w:hAnsi="Lato"/>
                </w:rPr>
                <w:t>www.ed.ted.com/lessons/how-to-choose-your-news-damon-brown</w:t>
              </w:r>
            </w:hyperlink>
          </w:p>
          <w:p w14:paraId="546B3D94" w14:textId="77777777" w:rsidR="00E36889" w:rsidRPr="003E0636" w:rsidRDefault="00E36889" w:rsidP="003E0636">
            <w:pPr>
              <w:jc w:val="center"/>
              <w:rPr>
                <w:rFonts w:ascii="Lato" w:hAnsi="Lato"/>
              </w:rPr>
            </w:pPr>
          </w:p>
        </w:tc>
      </w:tr>
      <w:tr w:rsidR="00E36889" w:rsidRPr="003E0636" w14:paraId="28E176A8" w14:textId="77777777" w:rsidTr="003E0636">
        <w:trPr>
          <w:trHeight w:val="75"/>
          <w:jc w:val="center"/>
        </w:trPr>
        <w:tc>
          <w:tcPr>
            <w:tcW w:w="2771" w:type="dxa"/>
            <w:gridSpan w:val="2"/>
            <w:vMerge/>
            <w:vAlign w:val="center"/>
          </w:tcPr>
          <w:p w14:paraId="2A0D5D65" w14:textId="77777777" w:rsidR="00E36889" w:rsidRPr="003E0636" w:rsidRDefault="00E36889" w:rsidP="003E0636">
            <w:pPr>
              <w:jc w:val="center"/>
              <w:rPr>
                <w:rFonts w:ascii="Lato" w:hAnsi="Lato"/>
              </w:rPr>
            </w:pPr>
          </w:p>
        </w:tc>
        <w:tc>
          <w:tcPr>
            <w:tcW w:w="4429" w:type="dxa"/>
            <w:vMerge/>
            <w:vAlign w:val="center"/>
          </w:tcPr>
          <w:p w14:paraId="5DC4A4A3" w14:textId="77777777" w:rsidR="00E36889" w:rsidRPr="003E0636" w:rsidRDefault="00E36889" w:rsidP="003E0636">
            <w:pPr>
              <w:rPr>
                <w:rFonts w:ascii="Lato" w:hAnsi="Lato"/>
              </w:rPr>
            </w:pPr>
          </w:p>
        </w:tc>
        <w:tc>
          <w:tcPr>
            <w:tcW w:w="2610" w:type="dxa"/>
            <w:vAlign w:val="center"/>
          </w:tcPr>
          <w:p w14:paraId="5BECDCDA" w14:textId="51E9B3D7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3" w:history="1">
              <w:r w:rsidR="00E36889" w:rsidRPr="003E0636">
                <w:rPr>
                  <w:rStyle w:val="Hyperlink"/>
                  <w:rFonts w:ascii="Lato" w:hAnsi="Lato"/>
                </w:rPr>
                <w:t>www.ed.ted.com/lessons/why-people-fall-for-misinformation-joseph-isaac</w:t>
              </w:r>
            </w:hyperlink>
          </w:p>
        </w:tc>
      </w:tr>
      <w:tr w:rsidR="00E36889" w:rsidRPr="003E0636" w14:paraId="2B26E755" w14:textId="77777777" w:rsidTr="003E0636">
        <w:trPr>
          <w:jc w:val="center"/>
        </w:trPr>
        <w:tc>
          <w:tcPr>
            <w:tcW w:w="2771" w:type="dxa"/>
            <w:gridSpan w:val="2"/>
            <w:vAlign w:val="center"/>
          </w:tcPr>
          <w:p w14:paraId="3B175D8B" w14:textId="7CA52A72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lastRenderedPageBreak/>
              <w:t>Society for Environmental Journalists</w:t>
            </w:r>
          </w:p>
        </w:tc>
        <w:tc>
          <w:tcPr>
            <w:tcW w:w="4429" w:type="dxa"/>
            <w:vAlign w:val="center"/>
          </w:tcPr>
          <w:p w14:paraId="0A6C6B0D" w14:textId="5ED34ECA" w:rsidR="00E36889" w:rsidRPr="003E0636" w:rsidRDefault="00E36889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>News about young journalists as well as upcoming events and opportunities.</w:t>
            </w:r>
          </w:p>
        </w:tc>
        <w:tc>
          <w:tcPr>
            <w:tcW w:w="2610" w:type="dxa"/>
            <w:vAlign w:val="center"/>
          </w:tcPr>
          <w:p w14:paraId="7C53851F" w14:textId="70D591C1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4" w:history="1">
              <w:r w:rsidR="00E36889" w:rsidRPr="003E0636">
                <w:rPr>
                  <w:rStyle w:val="Hyperlink"/>
                  <w:rFonts w:ascii="Lato" w:hAnsi="Lato"/>
                </w:rPr>
                <w:t>https://www.sej.org/initiatives/young-journalists-news</w:t>
              </w:r>
            </w:hyperlink>
          </w:p>
        </w:tc>
      </w:tr>
      <w:tr w:rsidR="00E36889" w:rsidRPr="003E0636" w14:paraId="030FC685" w14:textId="77777777" w:rsidTr="003E0636">
        <w:trPr>
          <w:trHeight w:val="1079"/>
          <w:jc w:val="center"/>
        </w:trPr>
        <w:tc>
          <w:tcPr>
            <w:tcW w:w="2771" w:type="dxa"/>
            <w:gridSpan w:val="2"/>
            <w:vAlign w:val="center"/>
          </w:tcPr>
          <w:p w14:paraId="0E855F1B" w14:textId="347DD491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 xml:space="preserve">YouTube Channel: </w:t>
            </w:r>
            <w:proofErr w:type="spellStart"/>
            <w:r w:rsidRPr="003E0636">
              <w:rPr>
                <w:rFonts w:ascii="Lato" w:hAnsi="Lato"/>
                <w:b/>
                <w:bCs/>
              </w:rPr>
              <w:t>reporterscenter</w:t>
            </w:r>
            <w:proofErr w:type="spellEnd"/>
          </w:p>
        </w:tc>
        <w:tc>
          <w:tcPr>
            <w:tcW w:w="4429" w:type="dxa"/>
            <w:vAlign w:val="center"/>
          </w:tcPr>
          <w:p w14:paraId="2D9E3D44" w14:textId="6B882535" w:rsidR="00E36889" w:rsidRPr="003E0636" w:rsidRDefault="00E36889" w:rsidP="003E0636">
            <w:pPr>
              <w:rPr>
                <w:rFonts w:ascii="Lato" w:hAnsi="Lato"/>
              </w:rPr>
            </w:pPr>
            <w:proofErr w:type="gramStart"/>
            <w:r w:rsidRPr="003E0636">
              <w:rPr>
                <w:rFonts w:ascii="Lato" w:hAnsi="Lato"/>
              </w:rPr>
              <w:t>A number of</w:t>
            </w:r>
            <w:proofErr w:type="gramEnd"/>
            <w:r w:rsidRPr="003E0636">
              <w:rPr>
                <w:rFonts w:ascii="Lato" w:hAnsi="Lato"/>
              </w:rPr>
              <w:t xml:space="preserve"> videos on how to report on the news as well as technology and production tips.</w:t>
            </w:r>
          </w:p>
        </w:tc>
        <w:tc>
          <w:tcPr>
            <w:tcW w:w="2610" w:type="dxa"/>
            <w:vAlign w:val="center"/>
          </w:tcPr>
          <w:p w14:paraId="2AA124DC" w14:textId="55F26D91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5" w:history="1">
              <w:r w:rsidR="00E36889" w:rsidRPr="003E0636">
                <w:rPr>
                  <w:rStyle w:val="Hyperlink"/>
                  <w:rFonts w:ascii="Lato" w:hAnsi="Lato"/>
                </w:rPr>
                <w:t>www.youtube.com/user/reporterscenter</w:t>
              </w:r>
            </w:hyperlink>
          </w:p>
        </w:tc>
      </w:tr>
      <w:tr w:rsidR="00E36889" w:rsidRPr="003E0636" w14:paraId="1F13FF53" w14:textId="77777777" w:rsidTr="003E0636">
        <w:trPr>
          <w:trHeight w:val="710"/>
          <w:jc w:val="center"/>
        </w:trPr>
        <w:tc>
          <w:tcPr>
            <w:tcW w:w="2771" w:type="dxa"/>
            <w:gridSpan w:val="2"/>
            <w:vAlign w:val="center"/>
          </w:tcPr>
          <w:p w14:paraId="0F3F9172" w14:textId="429CEAF3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Google News Initiative</w:t>
            </w:r>
          </w:p>
        </w:tc>
        <w:tc>
          <w:tcPr>
            <w:tcW w:w="4429" w:type="dxa"/>
            <w:vAlign w:val="center"/>
          </w:tcPr>
          <w:p w14:paraId="14BB6D94" w14:textId="6B827FEF" w:rsidR="00E36889" w:rsidRPr="003E0636" w:rsidRDefault="00E36889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>Courses, tools, and resources about reporting and journalism.</w:t>
            </w:r>
          </w:p>
        </w:tc>
        <w:tc>
          <w:tcPr>
            <w:tcW w:w="2610" w:type="dxa"/>
            <w:vAlign w:val="center"/>
          </w:tcPr>
          <w:p w14:paraId="756782DB" w14:textId="77C93C24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6" w:history="1">
              <w:r w:rsidR="00E36889" w:rsidRPr="003E0636">
                <w:rPr>
                  <w:rStyle w:val="Hyperlink"/>
                  <w:rFonts w:ascii="Lato" w:hAnsi="Lato"/>
                </w:rPr>
                <w:t>www.newsinitiative.withgoogle.com/training/</w:t>
              </w:r>
            </w:hyperlink>
          </w:p>
        </w:tc>
      </w:tr>
      <w:tr w:rsidR="00E36889" w:rsidRPr="003E0636" w14:paraId="56CD18F7" w14:textId="77777777" w:rsidTr="003E0636">
        <w:trPr>
          <w:trHeight w:val="1250"/>
          <w:jc w:val="center"/>
        </w:trPr>
        <w:tc>
          <w:tcPr>
            <w:tcW w:w="2771" w:type="dxa"/>
            <w:gridSpan w:val="2"/>
            <w:vAlign w:val="center"/>
          </w:tcPr>
          <w:p w14:paraId="54352BA2" w14:textId="0C6418B0" w:rsidR="00E36889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News University (Poynter Institute</w:t>
            </w:r>
          </w:p>
        </w:tc>
        <w:tc>
          <w:tcPr>
            <w:tcW w:w="4429" w:type="dxa"/>
            <w:vAlign w:val="center"/>
          </w:tcPr>
          <w:p w14:paraId="16D7B6B4" w14:textId="0872EAE4" w:rsidR="00E36889" w:rsidRPr="003E0636" w:rsidRDefault="00E36889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 xml:space="preserve">The Poynter Institute has made </w:t>
            </w:r>
            <w:proofErr w:type="gramStart"/>
            <w:r w:rsidRPr="003E0636">
              <w:rPr>
                <w:rFonts w:ascii="Lato" w:hAnsi="Lato"/>
              </w:rPr>
              <w:t>a number of</w:t>
            </w:r>
            <w:proofErr w:type="gramEnd"/>
            <w:r w:rsidRPr="003E0636">
              <w:rPr>
                <w:rFonts w:ascii="Lato" w:hAnsi="Lato"/>
              </w:rPr>
              <w:t xml:space="preserve"> their courses free during COVID-19. Lots of journalism courses for both students and educators.</w:t>
            </w:r>
          </w:p>
        </w:tc>
        <w:tc>
          <w:tcPr>
            <w:tcW w:w="2610" w:type="dxa"/>
            <w:vAlign w:val="center"/>
          </w:tcPr>
          <w:p w14:paraId="6C88CA7D" w14:textId="18A28F6B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7" w:anchor="resources" w:history="1">
              <w:r w:rsidR="00E36889" w:rsidRPr="003E0636">
                <w:rPr>
                  <w:rStyle w:val="Hyperlink"/>
                  <w:rFonts w:ascii="Lato" w:hAnsi="Lato"/>
                </w:rPr>
                <w:t>www.poynter.org/newsu/#resources</w:t>
              </w:r>
            </w:hyperlink>
          </w:p>
        </w:tc>
      </w:tr>
    </w:tbl>
    <w:p w14:paraId="6361D790" w14:textId="77777777" w:rsidR="005F5583" w:rsidRDefault="005F5583">
      <w:pPr>
        <w:rPr>
          <w:rFonts w:ascii="Lato" w:hAnsi="Lato"/>
          <w:b/>
          <w:bCs/>
          <w:color w:val="952456"/>
          <w:sz w:val="28"/>
          <w:szCs w:val="28"/>
        </w:rPr>
      </w:pPr>
    </w:p>
    <w:p w14:paraId="15C19998" w14:textId="48A26103" w:rsidR="0053204B" w:rsidRPr="003E0636" w:rsidRDefault="00E459EB" w:rsidP="003E0636">
      <w:pPr>
        <w:rPr>
          <w:rFonts w:ascii="Lato" w:hAnsi="Lato"/>
          <w:b/>
          <w:bCs/>
          <w:color w:val="952456"/>
          <w:sz w:val="28"/>
          <w:szCs w:val="28"/>
        </w:rPr>
      </w:pPr>
      <w:r w:rsidRPr="005F5583">
        <w:rPr>
          <w:rFonts w:ascii="Lato" w:hAnsi="Lato"/>
          <w:b/>
          <w:bCs/>
          <w:color w:val="952456"/>
          <w:sz w:val="28"/>
          <w:szCs w:val="28"/>
        </w:rPr>
        <w:t>For Teachers</w:t>
      </w:r>
    </w:p>
    <w:tbl>
      <w:tblPr>
        <w:tblStyle w:val="TableGrid"/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1284"/>
        <w:gridCol w:w="1487"/>
        <w:gridCol w:w="4429"/>
        <w:gridCol w:w="2610"/>
      </w:tblGrid>
      <w:tr w:rsidR="00B92B96" w:rsidRPr="003E0636" w14:paraId="210E2FEB" w14:textId="77777777" w:rsidTr="003E0636">
        <w:trPr>
          <w:trHeight w:val="350"/>
          <w:jc w:val="center"/>
        </w:trPr>
        <w:tc>
          <w:tcPr>
            <w:tcW w:w="2771" w:type="dxa"/>
            <w:gridSpan w:val="2"/>
            <w:vAlign w:val="center"/>
          </w:tcPr>
          <w:p w14:paraId="7884C88D" w14:textId="43C2E40B" w:rsidR="00B92B96" w:rsidRPr="001B5C95" w:rsidRDefault="00B92B96" w:rsidP="003E0636">
            <w:pPr>
              <w:jc w:val="center"/>
              <w:rPr>
                <w:rFonts w:ascii="Lato" w:hAnsi="Lato"/>
                <w:b/>
                <w:bCs/>
                <w:sz w:val="24"/>
                <w:szCs w:val="24"/>
              </w:rPr>
            </w:pPr>
            <w:r w:rsidRPr="001B5C95">
              <w:rPr>
                <w:rFonts w:ascii="Lato" w:hAnsi="Lato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4429" w:type="dxa"/>
            <w:vAlign w:val="center"/>
          </w:tcPr>
          <w:p w14:paraId="190ED365" w14:textId="7985366A" w:rsidR="00B92B96" w:rsidRPr="001B5C95" w:rsidRDefault="00B92B96" w:rsidP="003E0636">
            <w:pPr>
              <w:jc w:val="center"/>
              <w:rPr>
                <w:rFonts w:ascii="Lato" w:hAnsi="Lato"/>
                <w:b/>
                <w:bCs/>
                <w:sz w:val="24"/>
                <w:szCs w:val="24"/>
              </w:rPr>
            </w:pPr>
            <w:r w:rsidRPr="001B5C95">
              <w:rPr>
                <w:rFonts w:ascii="Lato" w:hAnsi="Lato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2610" w:type="dxa"/>
            <w:vAlign w:val="center"/>
          </w:tcPr>
          <w:p w14:paraId="68D07B11" w14:textId="226FE15A" w:rsidR="00B92B96" w:rsidRPr="001B5C95" w:rsidRDefault="00B92B96" w:rsidP="003E0636">
            <w:pPr>
              <w:jc w:val="center"/>
              <w:rPr>
                <w:rFonts w:ascii="Lato" w:hAnsi="Lato"/>
                <w:b/>
                <w:bCs/>
                <w:sz w:val="24"/>
                <w:szCs w:val="24"/>
              </w:rPr>
            </w:pPr>
            <w:r w:rsidRPr="001B5C95">
              <w:rPr>
                <w:rFonts w:ascii="Lato" w:hAnsi="Lato"/>
                <w:b/>
                <w:bCs/>
                <w:sz w:val="24"/>
                <w:szCs w:val="24"/>
              </w:rPr>
              <w:t>URL</w:t>
            </w:r>
          </w:p>
        </w:tc>
      </w:tr>
      <w:tr w:rsidR="00B92B96" w:rsidRPr="003E0636" w14:paraId="22F42D1F" w14:textId="77777777" w:rsidTr="003E0636">
        <w:trPr>
          <w:trHeight w:val="908"/>
          <w:jc w:val="center"/>
        </w:trPr>
        <w:tc>
          <w:tcPr>
            <w:tcW w:w="1284" w:type="dxa"/>
            <w:vMerge w:val="restart"/>
            <w:vAlign w:val="center"/>
          </w:tcPr>
          <w:p w14:paraId="3850FDB3" w14:textId="452A92B0" w:rsidR="00B92B96" w:rsidRPr="003E0636" w:rsidRDefault="00B92B96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Pulitzer Center</w:t>
            </w:r>
          </w:p>
        </w:tc>
        <w:tc>
          <w:tcPr>
            <w:tcW w:w="1487" w:type="dxa"/>
            <w:vAlign w:val="center"/>
          </w:tcPr>
          <w:p w14:paraId="16217FC4" w14:textId="76BFC066" w:rsidR="00B92B96" w:rsidRPr="003E0636" w:rsidRDefault="00B92B96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Lesson Plans</w:t>
            </w:r>
          </w:p>
        </w:tc>
        <w:tc>
          <w:tcPr>
            <w:tcW w:w="4429" w:type="dxa"/>
            <w:vAlign w:val="center"/>
          </w:tcPr>
          <w:p w14:paraId="1E2F3D79" w14:textId="044C01CE" w:rsidR="00B92B96" w:rsidRPr="003E0636" w:rsidRDefault="00B92B96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  <w:shd w:val="clear" w:color="auto" w:fill="FFFFFF"/>
              </w:rPr>
              <w:t>Free lesson plans for teachers and educators, focused on current events and world issues in the news today.</w:t>
            </w:r>
          </w:p>
        </w:tc>
        <w:tc>
          <w:tcPr>
            <w:tcW w:w="2610" w:type="dxa"/>
            <w:vAlign w:val="center"/>
          </w:tcPr>
          <w:p w14:paraId="15561870" w14:textId="48B09DBB" w:rsidR="00B92B96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18" w:history="1">
              <w:r w:rsidR="00B92B96" w:rsidRPr="003E0636">
                <w:rPr>
                  <w:rStyle w:val="Hyperlink"/>
                  <w:rFonts w:ascii="Lato" w:hAnsi="Lato"/>
                </w:rPr>
                <w:t>www.pulitzercenter.org/builder</w:t>
              </w:r>
            </w:hyperlink>
          </w:p>
        </w:tc>
      </w:tr>
      <w:tr w:rsidR="00B92B96" w:rsidRPr="003E0636" w14:paraId="6041B1D4" w14:textId="77777777" w:rsidTr="003E0636">
        <w:trPr>
          <w:trHeight w:val="1250"/>
          <w:jc w:val="center"/>
        </w:trPr>
        <w:tc>
          <w:tcPr>
            <w:tcW w:w="1284" w:type="dxa"/>
            <w:vMerge/>
            <w:vAlign w:val="center"/>
          </w:tcPr>
          <w:p w14:paraId="0C73CD17" w14:textId="77777777" w:rsidR="00B92B96" w:rsidRPr="003E0636" w:rsidRDefault="00B92B96" w:rsidP="003E0636">
            <w:pPr>
              <w:jc w:val="center"/>
              <w:rPr>
                <w:rFonts w:ascii="Lato" w:hAnsi="Lato"/>
                <w:b/>
                <w:bCs/>
              </w:rPr>
            </w:pPr>
          </w:p>
        </w:tc>
        <w:tc>
          <w:tcPr>
            <w:tcW w:w="1487" w:type="dxa"/>
            <w:vAlign w:val="center"/>
          </w:tcPr>
          <w:p w14:paraId="518FA221" w14:textId="0B0609DC" w:rsidR="00B92B96" w:rsidRPr="003E0636" w:rsidRDefault="00B92B96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10 Lesson Plans to Celebrate Earth Day</w:t>
            </w:r>
          </w:p>
        </w:tc>
        <w:tc>
          <w:tcPr>
            <w:tcW w:w="4429" w:type="dxa"/>
            <w:vAlign w:val="center"/>
          </w:tcPr>
          <w:p w14:paraId="0E4B9D5D" w14:textId="205372F6" w:rsidR="00B92B96" w:rsidRPr="003E0636" w:rsidRDefault="00B92B96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>10 lessons around the environment and climate change that can be adapted for online learning.</w:t>
            </w:r>
          </w:p>
        </w:tc>
        <w:tc>
          <w:tcPr>
            <w:tcW w:w="2610" w:type="dxa"/>
            <w:vAlign w:val="center"/>
          </w:tcPr>
          <w:p w14:paraId="18BE86AF" w14:textId="6C3BC95A" w:rsidR="00B92B96" w:rsidRPr="003E0636" w:rsidRDefault="00DD56AB" w:rsidP="003E0636">
            <w:pPr>
              <w:jc w:val="center"/>
              <w:rPr>
                <w:rFonts w:ascii="Lato" w:hAnsi="Lato"/>
                <w:highlight w:val="yellow"/>
              </w:rPr>
            </w:pPr>
            <w:hyperlink r:id="rId19" w:history="1">
              <w:r w:rsidR="00B92B96" w:rsidRPr="003E0636">
                <w:rPr>
                  <w:rStyle w:val="Hyperlink"/>
                  <w:rFonts w:ascii="Lato" w:hAnsi="Lato"/>
                </w:rPr>
                <w:t>www.pulitzercenter.org/builder/lesson/10-lesson-plans-celebrate-earth-day-24268</w:t>
              </w:r>
            </w:hyperlink>
          </w:p>
        </w:tc>
      </w:tr>
      <w:tr w:rsidR="00B92B96" w:rsidRPr="003E0636" w14:paraId="729AEB78" w14:textId="77777777" w:rsidTr="003E0636">
        <w:trPr>
          <w:trHeight w:val="1520"/>
          <w:jc w:val="center"/>
        </w:trPr>
        <w:tc>
          <w:tcPr>
            <w:tcW w:w="1284" w:type="dxa"/>
            <w:vAlign w:val="center"/>
          </w:tcPr>
          <w:p w14:paraId="534FEC14" w14:textId="0D85D7AB" w:rsidR="00B92B96" w:rsidRPr="003E0636" w:rsidRDefault="00B92B96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UNICEF</w:t>
            </w:r>
          </w:p>
        </w:tc>
        <w:tc>
          <w:tcPr>
            <w:tcW w:w="1487" w:type="dxa"/>
            <w:vAlign w:val="center"/>
          </w:tcPr>
          <w:p w14:paraId="3C20A1D8" w14:textId="030BD77F" w:rsidR="00B92B96" w:rsidRPr="003E0636" w:rsidRDefault="00B92B96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Course: Children and climate change</w:t>
            </w:r>
          </w:p>
        </w:tc>
        <w:tc>
          <w:tcPr>
            <w:tcW w:w="4429" w:type="dxa"/>
            <w:shd w:val="clear" w:color="auto" w:fill="auto"/>
            <w:vAlign w:val="center"/>
          </w:tcPr>
          <w:p w14:paraId="4AEDA87F" w14:textId="7856CA3F" w:rsidR="00B92B96" w:rsidRPr="003E0636" w:rsidRDefault="00B92B96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>This course introduces the theme of children and climate change with an aim to provide a children's perspective to the discussions on how to deal with this global crisis.</w:t>
            </w:r>
          </w:p>
        </w:tc>
        <w:tc>
          <w:tcPr>
            <w:tcW w:w="2610" w:type="dxa"/>
            <w:vAlign w:val="center"/>
          </w:tcPr>
          <w:p w14:paraId="3499CC0D" w14:textId="1D1D70FA" w:rsidR="00B92B96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20" w:history="1">
              <w:r w:rsidR="00B92B96" w:rsidRPr="003E0636">
                <w:rPr>
                  <w:rStyle w:val="Hyperlink"/>
                  <w:rFonts w:ascii="Lato" w:hAnsi="Lato"/>
                </w:rPr>
                <w:t>www.agora.unicef.org/course/info.php?id=8399</w:t>
              </w:r>
            </w:hyperlink>
          </w:p>
          <w:p w14:paraId="513B7F99" w14:textId="5E30D4F6" w:rsidR="00B92B96" w:rsidRPr="003E0636" w:rsidRDefault="00B92B96" w:rsidP="003E0636">
            <w:pPr>
              <w:jc w:val="center"/>
              <w:rPr>
                <w:rFonts w:ascii="Lato" w:hAnsi="Lato"/>
              </w:rPr>
            </w:pPr>
          </w:p>
        </w:tc>
      </w:tr>
      <w:tr w:rsidR="00B92B96" w:rsidRPr="003E0636" w14:paraId="056AEC0A" w14:textId="77777777" w:rsidTr="003E0636">
        <w:trPr>
          <w:jc w:val="center"/>
        </w:trPr>
        <w:tc>
          <w:tcPr>
            <w:tcW w:w="2771" w:type="dxa"/>
            <w:gridSpan w:val="2"/>
            <w:vAlign w:val="center"/>
          </w:tcPr>
          <w:p w14:paraId="3C484119" w14:textId="10093075" w:rsidR="00B92B96" w:rsidRPr="003E0636" w:rsidRDefault="00B8310F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Project Everyone - World’s Largest Lesson</w:t>
            </w:r>
          </w:p>
        </w:tc>
        <w:tc>
          <w:tcPr>
            <w:tcW w:w="4429" w:type="dxa"/>
            <w:vAlign w:val="center"/>
          </w:tcPr>
          <w:p w14:paraId="3AF62224" w14:textId="5AF84E8D" w:rsidR="00B92B96" w:rsidRPr="003E0636" w:rsidRDefault="00B8310F" w:rsidP="003E0636">
            <w:pPr>
              <w:spacing w:line="276" w:lineRule="auto"/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 xml:space="preserve">The Climate Campaign - </w:t>
            </w:r>
            <w:proofErr w:type="gramStart"/>
            <w:r w:rsidRPr="003E0636">
              <w:rPr>
                <w:rFonts w:ascii="Lato" w:hAnsi="Lato"/>
              </w:rPr>
              <w:t>A number of</w:t>
            </w:r>
            <w:proofErr w:type="gramEnd"/>
            <w:r w:rsidRPr="003E0636">
              <w:rPr>
                <w:rFonts w:ascii="Lato" w:hAnsi="Lato"/>
              </w:rPr>
              <w:t xml:space="preserve"> resources for educators to engage students in climate activism.</w:t>
            </w:r>
          </w:p>
        </w:tc>
        <w:tc>
          <w:tcPr>
            <w:tcW w:w="2610" w:type="dxa"/>
            <w:vAlign w:val="center"/>
          </w:tcPr>
          <w:p w14:paraId="0F88928D" w14:textId="6BFDC8A3" w:rsidR="00B92B96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21" w:history="1">
              <w:r w:rsidR="00FB5A89" w:rsidRPr="003E0636">
                <w:rPr>
                  <w:rStyle w:val="Hyperlink"/>
                  <w:rFonts w:ascii="Lato" w:hAnsi="Lato"/>
                </w:rPr>
                <w:t>www.worldslargestlesson.globalgoals.org/campaign/2020-climate-campaign/</w:t>
              </w:r>
            </w:hyperlink>
          </w:p>
        </w:tc>
      </w:tr>
      <w:tr w:rsidR="00FB5A89" w:rsidRPr="003E0636" w14:paraId="1FE6C364" w14:textId="77777777" w:rsidTr="003E0636">
        <w:trPr>
          <w:trHeight w:val="1178"/>
          <w:jc w:val="center"/>
        </w:trPr>
        <w:tc>
          <w:tcPr>
            <w:tcW w:w="2771" w:type="dxa"/>
            <w:gridSpan w:val="2"/>
            <w:vAlign w:val="center"/>
          </w:tcPr>
          <w:p w14:paraId="71EDF3AD" w14:textId="7449A9FA" w:rsidR="00FB5A89" w:rsidRPr="003E0636" w:rsidRDefault="00FB5A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Newspaper Association of America Foundation</w:t>
            </w:r>
          </w:p>
        </w:tc>
        <w:tc>
          <w:tcPr>
            <w:tcW w:w="4429" w:type="dxa"/>
            <w:vAlign w:val="center"/>
          </w:tcPr>
          <w:p w14:paraId="50AA2EF4" w14:textId="02EA6944" w:rsidR="00FB5A89" w:rsidRPr="003E0636" w:rsidRDefault="00FB5A89" w:rsidP="003E0636">
            <w:pPr>
              <w:spacing w:line="276" w:lineRule="auto"/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>A compilation of 30 lessons about journalism and reporting.</w:t>
            </w:r>
          </w:p>
        </w:tc>
        <w:tc>
          <w:tcPr>
            <w:tcW w:w="2610" w:type="dxa"/>
            <w:vAlign w:val="center"/>
          </w:tcPr>
          <w:p w14:paraId="2BD83144" w14:textId="732333D7" w:rsidR="00FB5A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22" w:history="1">
              <w:r w:rsidR="00FB5A89" w:rsidRPr="003E0636">
                <w:rPr>
                  <w:rStyle w:val="Hyperlink"/>
                  <w:rFonts w:ascii="Lato" w:hAnsi="Lato"/>
                </w:rPr>
                <w:t>www.americanpressinstitute.org/wp-content/uploads/2013/09/highfiveunitB.pdf</w:t>
              </w:r>
            </w:hyperlink>
          </w:p>
        </w:tc>
      </w:tr>
      <w:tr w:rsidR="00B92B96" w:rsidRPr="003E0636" w14:paraId="111D9782" w14:textId="77777777" w:rsidTr="003E0636">
        <w:trPr>
          <w:trHeight w:val="980"/>
          <w:jc w:val="center"/>
        </w:trPr>
        <w:tc>
          <w:tcPr>
            <w:tcW w:w="2771" w:type="dxa"/>
            <w:gridSpan w:val="2"/>
            <w:vAlign w:val="center"/>
          </w:tcPr>
          <w:p w14:paraId="45942B88" w14:textId="0C89842F" w:rsidR="00B92B96" w:rsidRPr="003E0636" w:rsidRDefault="00E36889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Society for Environmental Journalists</w:t>
            </w:r>
          </w:p>
        </w:tc>
        <w:tc>
          <w:tcPr>
            <w:tcW w:w="4429" w:type="dxa"/>
            <w:vAlign w:val="center"/>
          </w:tcPr>
          <w:p w14:paraId="6056EA94" w14:textId="75D51AB6" w:rsidR="00B92B96" w:rsidRPr="003E0636" w:rsidRDefault="00E36889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 xml:space="preserve">Resources for </w:t>
            </w:r>
            <w:r w:rsidR="003052AD" w:rsidRPr="003E0636">
              <w:rPr>
                <w:rFonts w:ascii="Lato" w:hAnsi="Lato"/>
              </w:rPr>
              <w:t>teachers from teaching tips to student projects, with more recent content tailored to online learning.</w:t>
            </w:r>
          </w:p>
        </w:tc>
        <w:tc>
          <w:tcPr>
            <w:tcW w:w="2610" w:type="dxa"/>
            <w:vAlign w:val="center"/>
          </w:tcPr>
          <w:p w14:paraId="38903742" w14:textId="2F9C2D27" w:rsidR="00E36889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23" w:history="1">
              <w:r w:rsidR="00E36889" w:rsidRPr="003E0636">
                <w:rPr>
                  <w:rStyle w:val="Hyperlink"/>
                  <w:rFonts w:ascii="Lato" w:hAnsi="Lato"/>
                </w:rPr>
                <w:t>www.sej.org/library/teaching-tools/overview</w:t>
              </w:r>
            </w:hyperlink>
          </w:p>
          <w:p w14:paraId="0172185F" w14:textId="583E2FC1" w:rsidR="00B92B96" w:rsidRPr="003E0636" w:rsidRDefault="00B92B96" w:rsidP="003E0636">
            <w:pPr>
              <w:jc w:val="center"/>
              <w:rPr>
                <w:rFonts w:ascii="Lato" w:hAnsi="Lato"/>
              </w:rPr>
            </w:pPr>
          </w:p>
        </w:tc>
      </w:tr>
      <w:tr w:rsidR="00B92B96" w:rsidRPr="003E0636" w14:paraId="2B421839" w14:textId="77777777" w:rsidTr="003E0636">
        <w:trPr>
          <w:trHeight w:val="980"/>
          <w:jc w:val="center"/>
        </w:trPr>
        <w:tc>
          <w:tcPr>
            <w:tcW w:w="2771" w:type="dxa"/>
            <w:gridSpan w:val="2"/>
            <w:vAlign w:val="center"/>
          </w:tcPr>
          <w:p w14:paraId="374A0309" w14:textId="481B0ED3" w:rsidR="00B92B96" w:rsidRPr="003E0636" w:rsidRDefault="00224C12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t>UNESCO</w:t>
            </w:r>
          </w:p>
        </w:tc>
        <w:tc>
          <w:tcPr>
            <w:tcW w:w="4429" w:type="dxa"/>
            <w:vAlign w:val="center"/>
          </w:tcPr>
          <w:p w14:paraId="2D634713" w14:textId="0CB26E24" w:rsidR="003E0636" w:rsidRPr="003E0636" w:rsidRDefault="00224C12" w:rsidP="003E0636">
            <w:pPr>
              <w:rPr>
                <w:rFonts w:ascii="Lato" w:hAnsi="Lato"/>
                <w:color w:val="333333"/>
                <w:shd w:val="clear" w:color="auto" w:fill="FFFFFF"/>
              </w:rPr>
            </w:pPr>
            <w:r w:rsidRPr="003E0636">
              <w:rPr>
                <w:rFonts w:ascii="Lato" w:hAnsi="Lato"/>
                <w:color w:val="333333"/>
                <w:shd w:val="clear" w:color="auto" w:fill="FFFFFF"/>
              </w:rPr>
              <w:t>Media as partners in education for sustainable development: a training and resource kit</w:t>
            </w:r>
          </w:p>
        </w:tc>
        <w:tc>
          <w:tcPr>
            <w:tcW w:w="2610" w:type="dxa"/>
            <w:vAlign w:val="center"/>
          </w:tcPr>
          <w:p w14:paraId="54AA7B1E" w14:textId="1D01ACFE" w:rsidR="00B92B96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24" w:history="1">
              <w:r w:rsidR="00224C12" w:rsidRPr="003E0636">
                <w:rPr>
                  <w:rStyle w:val="Hyperlink"/>
                  <w:rFonts w:ascii="Lato" w:hAnsi="Lato"/>
                </w:rPr>
                <w:t>www.unesdoc.unesco.org/ark:/48223/pf0000158787</w:t>
              </w:r>
            </w:hyperlink>
          </w:p>
        </w:tc>
      </w:tr>
      <w:tr w:rsidR="00B92B96" w:rsidRPr="003E0636" w14:paraId="42B2C02E" w14:textId="77777777" w:rsidTr="003E0636">
        <w:trPr>
          <w:trHeight w:val="1070"/>
          <w:jc w:val="center"/>
        </w:trPr>
        <w:tc>
          <w:tcPr>
            <w:tcW w:w="2771" w:type="dxa"/>
            <w:gridSpan w:val="2"/>
            <w:vAlign w:val="center"/>
          </w:tcPr>
          <w:p w14:paraId="21A812E2" w14:textId="174AEFD6" w:rsidR="00B92B96" w:rsidRPr="003E0636" w:rsidRDefault="00224C12" w:rsidP="003E0636">
            <w:pPr>
              <w:jc w:val="center"/>
              <w:rPr>
                <w:rFonts w:ascii="Lato" w:hAnsi="Lato"/>
                <w:b/>
                <w:bCs/>
              </w:rPr>
            </w:pPr>
            <w:r w:rsidRPr="003E0636">
              <w:rPr>
                <w:rFonts w:ascii="Lato" w:hAnsi="Lato"/>
                <w:b/>
                <w:bCs/>
              </w:rPr>
              <w:lastRenderedPageBreak/>
              <w:t>FairReporters.org</w:t>
            </w:r>
          </w:p>
        </w:tc>
        <w:tc>
          <w:tcPr>
            <w:tcW w:w="4429" w:type="dxa"/>
            <w:vAlign w:val="center"/>
          </w:tcPr>
          <w:p w14:paraId="47E92937" w14:textId="0B6E9D20" w:rsidR="00B92B96" w:rsidRPr="003E0636" w:rsidRDefault="00224C12" w:rsidP="003E0636">
            <w:pPr>
              <w:rPr>
                <w:rFonts w:ascii="Lato" w:hAnsi="Lato"/>
              </w:rPr>
            </w:pPr>
            <w:r w:rsidRPr="003E0636">
              <w:rPr>
                <w:rFonts w:ascii="Lato" w:hAnsi="Lato"/>
              </w:rPr>
              <w:t>Investigating Environmental Issues for African Media Workers – A lesson plan/guide that can be used by both students and teachers, especially within the context of environmental journalism in Africa.</w:t>
            </w:r>
          </w:p>
        </w:tc>
        <w:tc>
          <w:tcPr>
            <w:tcW w:w="2610" w:type="dxa"/>
            <w:vAlign w:val="center"/>
          </w:tcPr>
          <w:p w14:paraId="56DEF6E6" w14:textId="3DD196F1" w:rsidR="00B92B96" w:rsidRPr="003E0636" w:rsidRDefault="00DD56AB" w:rsidP="003E0636">
            <w:pPr>
              <w:jc w:val="center"/>
              <w:rPr>
                <w:rFonts w:ascii="Lato" w:hAnsi="Lato"/>
              </w:rPr>
            </w:pPr>
            <w:hyperlink r:id="rId25" w:history="1">
              <w:r w:rsidR="00224C12" w:rsidRPr="003E0636">
                <w:rPr>
                  <w:rStyle w:val="Hyperlink"/>
                  <w:rFonts w:ascii="Lato" w:hAnsi="Lato"/>
                </w:rPr>
                <w:t>www.fairreporters.files.wordpress.com/2012/10/gwens-layout-proofed.pdf</w:t>
              </w:r>
            </w:hyperlink>
          </w:p>
        </w:tc>
      </w:tr>
    </w:tbl>
    <w:p w14:paraId="5A67AEC9" w14:textId="77777777" w:rsidR="003E0636" w:rsidRPr="00163FBE" w:rsidRDefault="003E0636" w:rsidP="00B92B96">
      <w:pPr>
        <w:rPr>
          <w:rFonts w:ascii="Lato" w:hAnsi="Lato"/>
        </w:rPr>
      </w:pPr>
    </w:p>
    <w:p w14:paraId="577EFEDE" w14:textId="77777777" w:rsidR="0053204B" w:rsidRPr="00163FBE" w:rsidRDefault="0053204B" w:rsidP="0053204B">
      <w:pPr>
        <w:ind w:firstLine="720"/>
        <w:rPr>
          <w:rFonts w:ascii="Lato" w:hAnsi="Lato"/>
        </w:rPr>
      </w:pPr>
    </w:p>
    <w:p w14:paraId="5E35AF2C" w14:textId="77777777" w:rsidR="007F1B29" w:rsidRPr="00163FBE" w:rsidRDefault="007F1B29">
      <w:pPr>
        <w:rPr>
          <w:rFonts w:ascii="Lato" w:hAnsi="Lato"/>
        </w:rPr>
      </w:pPr>
    </w:p>
    <w:sectPr w:rsidR="007F1B29" w:rsidRPr="00163FBE" w:rsidSect="00163FB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jY2sjS3tDQ0MDZR0lEKTi0uzszPAykwrAUAssKqHiwAAAA="/>
  </w:docVars>
  <w:rsids>
    <w:rsidRoot w:val="00021072"/>
    <w:rsid w:val="00021072"/>
    <w:rsid w:val="0007591E"/>
    <w:rsid w:val="00163FBE"/>
    <w:rsid w:val="00182533"/>
    <w:rsid w:val="0018370A"/>
    <w:rsid w:val="001B5C95"/>
    <w:rsid w:val="00224C12"/>
    <w:rsid w:val="003052AD"/>
    <w:rsid w:val="00370449"/>
    <w:rsid w:val="003E0636"/>
    <w:rsid w:val="004C1066"/>
    <w:rsid w:val="004F5126"/>
    <w:rsid w:val="0053204B"/>
    <w:rsid w:val="005E3199"/>
    <w:rsid w:val="005F5583"/>
    <w:rsid w:val="007F1B29"/>
    <w:rsid w:val="00A169C1"/>
    <w:rsid w:val="00AD4060"/>
    <w:rsid w:val="00B44D3A"/>
    <w:rsid w:val="00B8310F"/>
    <w:rsid w:val="00B92B96"/>
    <w:rsid w:val="00C37F5E"/>
    <w:rsid w:val="00D5694A"/>
    <w:rsid w:val="00D667C6"/>
    <w:rsid w:val="00DD0EF2"/>
    <w:rsid w:val="00DD56AB"/>
    <w:rsid w:val="00E36889"/>
    <w:rsid w:val="00E459EB"/>
    <w:rsid w:val="00EF1D6B"/>
    <w:rsid w:val="00FB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C1AF0"/>
  <w15:chartTrackingRefBased/>
  <w15:docId w15:val="{620FEAF2-8606-40A7-BF0C-49794C2CF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107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107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F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FB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F55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837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3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dgacademy.org/course/transforming-our-world/" TargetMode="External"/><Relationship Id="rId13" Type="http://schemas.openxmlformats.org/officeDocument/2006/relationships/hyperlink" Target="http://www.ed.ted.com/lessons/why-people-fall-for-misinformation-joseph-isaac" TargetMode="External"/><Relationship Id="rId18" Type="http://schemas.openxmlformats.org/officeDocument/2006/relationships/hyperlink" Target="http://www.pulitzercenter.org/builder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://www.worldslargestlesson.globalgoals.org/campaign/2020-climate-campaign/" TargetMode="External"/><Relationship Id="rId7" Type="http://schemas.openxmlformats.org/officeDocument/2006/relationships/hyperlink" Target="http://www.teacher.scholastic.com/writeit/journalism/index.html" TargetMode="External"/><Relationship Id="rId12" Type="http://schemas.openxmlformats.org/officeDocument/2006/relationships/hyperlink" Target="http://www.ed.ted.com/lessons/how-to-choose-your-news-damon-brown" TargetMode="External"/><Relationship Id="rId17" Type="http://schemas.openxmlformats.org/officeDocument/2006/relationships/hyperlink" Target="http://www.poynter.org/newsu/" TargetMode="External"/><Relationship Id="rId25" Type="http://schemas.openxmlformats.org/officeDocument/2006/relationships/hyperlink" Target="http://www.fairreporters.files.wordpress.com/2012/10/gwens-layout-proofed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newsinitiative.withgoogle.com/training/" TargetMode="External"/><Relationship Id="rId20" Type="http://schemas.openxmlformats.org/officeDocument/2006/relationships/hyperlink" Target="http://www.agora.unicef.org/course/info.php?id=8399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voicesofyouth.org/" TargetMode="External"/><Relationship Id="rId11" Type="http://schemas.openxmlformats.org/officeDocument/2006/relationships/hyperlink" Target="http://www.ed.ted.com/lessons/how-to-spot-a-misleading-graph-lea-gaslowitz" TargetMode="External"/><Relationship Id="rId24" Type="http://schemas.openxmlformats.org/officeDocument/2006/relationships/hyperlink" Target="http://www.unesdoc.unesco.org/ark:/48223/pf0000158787" TargetMode="External"/><Relationship Id="rId5" Type="http://schemas.openxmlformats.org/officeDocument/2006/relationships/hyperlink" Target="https://www.voicesofyouth.org/tools-resources" TargetMode="External"/><Relationship Id="rId15" Type="http://schemas.openxmlformats.org/officeDocument/2006/relationships/hyperlink" Target="http://www.youtube.com/user/reporterscenter" TargetMode="External"/><Relationship Id="rId23" Type="http://schemas.openxmlformats.org/officeDocument/2006/relationships/hyperlink" Target="http://www.sej.org/library/teaching-tools/overview" TargetMode="External"/><Relationship Id="rId10" Type="http://schemas.openxmlformats.org/officeDocument/2006/relationships/hyperlink" Target="http://www.ed.ted.com/lessons?category=environmental-science&amp;direction=desc&amp;sort=featured-position" TargetMode="External"/><Relationship Id="rId19" Type="http://schemas.openxmlformats.org/officeDocument/2006/relationships/hyperlink" Target="http://www.pulitzercenter.org/builder/lesson/10-lesson-plans-celebrate-earth-day-24268" TargetMode="External"/><Relationship Id="rId4" Type="http://schemas.openxmlformats.org/officeDocument/2006/relationships/image" Target="media/image1.jpeg"/><Relationship Id="rId9" Type="http://schemas.openxmlformats.org/officeDocument/2006/relationships/hyperlink" Target="http://www.thegoals.org/" TargetMode="External"/><Relationship Id="rId14" Type="http://schemas.openxmlformats.org/officeDocument/2006/relationships/hyperlink" Target="https://www.sej.org/initiatives/young-journalists-news" TargetMode="External"/><Relationship Id="rId22" Type="http://schemas.openxmlformats.org/officeDocument/2006/relationships/hyperlink" Target="http://www.americanpressinstitute.org/wp-content/uploads/2013/09/highfiveunitB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3</Words>
  <Characters>4693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za Hanselmann (student)</dc:creator>
  <cp:keywords/>
  <dc:description/>
  <cp:lastModifiedBy>Gosia Luszczek</cp:lastModifiedBy>
  <cp:revision>2</cp:revision>
  <dcterms:created xsi:type="dcterms:W3CDTF">2020-09-08T07:23:00Z</dcterms:created>
  <dcterms:modified xsi:type="dcterms:W3CDTF">2020-09-08T07:23:00Z</dcterms:modified>
</cp:coreProperties>
</file>